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5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  <w:r>
        <w:rPr>
          <w:rStyle w:val="FootnoteReference"/>
        </w:rPr>
        <w:footnoteReference w:id="23"/>
      </w:r>
    </w:p>
    <w:p>
      <w:pPr>
        <w:numPr>
          <w:ilvl w:val="0"/>
          <w:numId w:val="1002"/>
        </w:numPr>
        <w:pStyle w:val="Compact"/>
      </w:pPr>
      <w:hyperlink r:id="rId24">
        <w:r>
          <w:rPr>
            <w:rStyle w:val="Hyperlink"/>
          </w:rPr>
          <w:t xml:space="preserve">Fleetwood Mac: Landslide</w:t>
        </w:r>
      </w:hyperlink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cclesiastes 3:1-8</w:t>
      </w:r>
      <w:r>
        <w:t xml:space="preserve">The lyrics are taken almost verbatim from the book of Ecclesiastes, as found in the King James Version (1611) of the Bible (Ecclesiastes 3:1-8), though the sequence of the words was rearranged for the song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0T15:13:26Z</dcterms:created>
  <dcterms:modified xsi:type="dcterms:W3CDTF">2023-05-10T15:1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